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5DA7B498" w:rsidR="00B60B5B" w:rsidRPr="00B60B5B" w:rsidRDefault="00B60B5B" w:rsidP="00B60B5B">
      <w:pPr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Pr="00E35487">
          <w:rPr>
            <w:rStyle w:val="Hyperlink"/>
          </w:rPr>
          <w:t xml:space="preserve">"C#  Fundamentals" course @ </w:t>
        </w:r>
        <w:r w:rsidRPr="00E35487">
          <w:rPr>
            <w:rStyle w:val="Hyperlink"/>
            <w:noProof/>
          </w:rPr>
          <w:t>SoftUni</w:t>
        </w:r>
      </w:hyperlink>
      <w:r w:rsidRPr="00B60B5B">
        <w:rPr>
          <w:rStyle w:val="Hyperlink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7777777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average grade. </w:t>
      </w:r>
    </w:p>
    <w:p w14:paraId="2325A53A" w14:textId="1AF483E6" w:rsidR="00B60B5B" w:rsidRPr="00005ED1" w:rsidRDefault="00B60B5B" w:rsidP="00005ED1">
      <w:pPr>
        <w:rPr>
          <w:lang w:val="bg-BG"/>
        </w:rPr>
      </w:pPr>
      <w:r w:rsidRPr="00B60B5B">
        <w:t>Your task is to print all 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7F1E1445" w:rsidR="00E35487" w:rsidRDefault="00F17A13" w:rsidP="00B60B5B">
      <w:r w:rsidRPr="00F17A13">
        <w:t>Create a program</w:t>
      </w:r>
      <w:r w:rsidR="00B60B5B" w:rsidRPr="00B60B5B">
        <w:t xml:space="preserve">, </w:t>
      </w:r>
      <w:r w:rsidR="00DD3355">
        <w:t>that receives a single number as an input representing a grade.</w:t>
      </w:r>
    </w:p>
    <w:p w14:paraId="36D74C1A" w14:textId="7B050590" w:rsidR="00DD3355" w:rsidRDefault="00DD3355" w:rsidP="00B60B5B">
      <w:r>
        <w:t>Print to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C29EE8E" wp14:editId="2FB18598">
            <wp:extent cx="3714750" cy="10382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382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4D896F" w14:textId="77777777" w:rsidR="00B60B5B" w:rsidRPr="00B60B5B" w:rsidRDefault="00B60B5B" w:rsidP="00B60B5B">
      <w:pPr>
        <w:rPr>
          <w:lang w:val="bg-BG"/>
        </w:rPr>
      </w:pP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7AA43C76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Pr="00B60B5B">
        <w:t xml:space="preserve">, 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485EE10D" wp14:editId="7AEC787A">
            <wp:extent cx="3550920" cy="1665738"/>
            <wp:effectExtent l="19050" t="19050" r="11430" b="107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39" cy="1671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4067B5B4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bills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s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r w:rsidRPr="00B60B5B">
        <w:rPr>
          <w:b/>
          <w:noProof/>
        </w:rPr>
        <w:t>hh:mm</w:t>
      </w:r>
      <w:r w:rsidRPr="00B60B5B">
        <w:t xml:space="preserve">.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7796AB3B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 – increase the hours by 1 and decrease the minutes to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63A6DB4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B60B5B" w:rsidRPr="00B60B5B">
        <w:t xml:space="preserve"> 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7777777" w:rsidR="00B60B5B" w:rsidRPr="00B60B5B" w:rsidRDefault="00B60B5B" w:rsidP="00B60B5B">
      <w:pPr>
        <w:rPr>
          <w:lang w:val="bg-BG"/>
        </w:rPr>
      </w:pPr>
      <w:r w:rsidRPr="00B60B5B">
        <w:t xml:space="preserve">If the number is within the boundaries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lastRenderedPageBreak/>
        <w:t>Solution</w:t>
      </w:r>
    </w:p>
    <w:p w14:paraId="747BF3C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CD6C878" wp14:editId="36D59004">
            <wp:extent cx="3378869" cy="3372111"/>
            <wp:effectExtent l="19050" t="19050" r="120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408" cy="3389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2126DEBE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Pr="00B60B5B">
        <w:t xml:space="preserve">f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368A781F" w14:textId="5134C29A" w:rsidR="00B60B5B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01A5C51" w14:textId="77777777" w:rsidR="0057094F" w:rsidRPr="00B60B5B" w:rsidRDefault="0057094F" w:rsidP="00B60B5B">
      <w:pPr>
        <w:rPr>
          <w:lang w:val="bg-BG"/>
        </w:rPr>
      </w:pP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1016C28" w:rsidR="00AA642E" w:rsidRDefault="00B60B5B" w:rsidP="00B60B5B">
      <w:r w:rsidRPr="00B60B5B">
        <w:t xml:space="preserve">A theatre </w:t>
      </w:r>
      <w:r w:rsidRPr="00B60B5B">
        <w:rPr>
          <w:b/>
        </w:rPr>
        <w:t xml:space="preserve">is </w:t>
      </w:r>
      <w:r w:rsidR="00AA642E">
        <w:rPr>
          <w:b/>
        </w:rPr>
        <w:t>sail tickets at discount</w:t>
      </w:r>
      <w:r w:rsidRPr="00B60B5B">
        <w:t xml:space="preserve">,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to</w:t>
      </w:r>
      <w:r w:rsidRPr="00B60B5B">
        <w:t xml:space="preserve"> calculate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0740081E" w:rsidR="00B60B5B" w:rsidRPr="00B60B5B" w:rsidRDefault="00AA642E" w:rsidP="00B60B5B">
      <w:pPr>
        <w:rPr>
          <w:b/>
          <w:lang w:val="bg-BG"/>
        </w:rPr>
      </w:pPr>
      <w:r>
        <w:t>The prices of the ticker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lastRenderedPageBreak/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77777777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, 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77777777" w:rsidR="00B60B5B" w:rsidRPr="00B60B5B" w:rsidRDefault="00B60B5B" w:rsidP="00B60B5B">
      <w:pPr>
        <w:rPr>
          <w:lang w:val="bg-BG"/>
        </w:rPr>
      </w:pPr>
      <w:r w:rsidRPr="00B60B5B">
        <w:t xml:space="preserve">Print the price of the ticket according to the table, 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-1000…1000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A02BCED" wp14:editId="161690EA">
            <wp:extent cx="3408680" cy="622881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80" cy="63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2D3C5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2. Add If-else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lastRenderedPageBreak/>
        <w:drawing>
          <wp:inline distT="0" distB="0" distL="0" distR="0" wp14:anchorId="7AC2190D" wp14:editId="034802D5">
            <wp:extent cx="4690745" cy="2259889"/>
            <wp:effectExtent l="19050" t="19050" r="14605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469" cy="22693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3. Print the Result</w:t>
      </w:r>
    </w:p>
    <w:p w14:paraId="065CE379" w14:textId="0FA564D5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, th</w:t>
      </w:r>
      <w:r w:rsidR="00E35756">
        <w:t>a</w:t>
      </w:r>
      <w:r w:rsidR="00AA642E" w:rsidRPr="00AA642E">
        <w:t>n the initial one. If It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CA169A3" wp14:editId="575E7E43">
            <wp:extent cx="2809240" cy="1530182"/>
            <wp:effectExtent l="19050" t="19050" r="1016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979" cy="15436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0B16BFE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>Create a program, which prints all the numbers from 1 to 100, that is divisible by 3. You have to use a single for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t>Solution</w:t>
      </w:r>
    </w:p>
    <w:p w14:paraId="52F6BD0F" w14:textId="77777777" w:rsidR="00B60B5B" w:rsidRPr="00B60B5B" w:rsidRDefault="00B60B5B" w:rsidP="00B60B5B">
      <w:pPr>
        <w:rPr>
          <w:lang w:val="bg-BG" w:eastAsia="ja-JP"/>
        </w:rPr>
      </w:pPr>
      <w:r w:rsidRPr="00B60B5B">
        <w:rPr>
          <w:noProof/>
          <w:lang w:val="bg-BG" w:eastAsia="bg-BG"/>
        </w:rPr>
        <w:drawing>
          <wp:inline distT="0" distB="0" distL="0" distR="0" wp14:anchorId="5F1EBE68" wp14:editId="397B9577">
            <wp:extent cx="2743200" cy="8248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427" cy="838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4F9BB094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B60B5B">
        <w:rPr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s the </w:t>
      </w:r>
      <w:r w:rsidR="00B60B5B" w:rsidRPr="00B60B5B">
        <w:rPr>
          <w:b/>
        </w:rPr>
        <w:t xml:space="preserve">sum of </w:t>
      </w:r>
      <w:r>
        <w:rPr>
          <w:b/>
        </w:rPr>
        <w:t>all n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>single number n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Output</w:t>
      </w:r>
    </w:p>
    <w:p w14:paraId="2E239568" w14:textId="5719F733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r w:rsidRPr="00B60B5B">
        <w:rPr>
          <w:b/>
        </w:rPr>
        <w:t xml:space="preserve">n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rPr>
          <w:b/>
        </w:rPr>
        <w:t>n</w:t>
      </w:r>
      <w:r w:rsidRPr="00B60B5B">
        <w:t xml:space="preserve"> will be in the interval </w:t>
      </w:r>
      <w:r w:rsidRPr="00B60B5B">
        <w:rPr>
          <w:b/>
        </w:rPr>
        <w:t>[1…100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3E1C3A9" w14:textId="77777777" w:rsidR="00B60B5B" w:rsidRPr="00B60B5B" w:rsidRDefault="00B60B5B" w:rsidP="00B60B5B">
      <w:pPr>
        <w:rPr>
          <w:lang w:val="bg-BG"/>
        </w:rPr>
      </w:pPr>
    </w:p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521CF78" wp14:editId="0D211540">
            <wp:extent cx="3398520" cy="1793663"/>
            <wp:effectExtent l="19050" t="19050" r="1143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735" cy="18038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lastRenderedPageBreak/>
        <w:t>Multiplication Table 2.0</w:t>
      </w:r>
    </w:p>
    <w:p w14:paraId="1C01398A" w14:textId="19978DD3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 from the given multiplier to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Pr="00B60B5B">
        <w:t xml:space="preserve"> -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1B18D938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AD1DB2">
        <w:rPr>
          <w:b/>
        </w:rPr>
        <w:t xml:space="preserve">,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lastRenderedPageBreak/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r w:rsidRPr="00B60B5B">
        <w:t xml:space="preserve">e.g.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41692872" w14:textId="233564F5" w:rsidR="00B60B5B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’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</w:p>
    <w:bookmarkEnd w:id="3"/>
    <w:p w14:paraId="7A4174C7" w14:textId="77777777" w:rsidR="00B60B5B" w:rsidRPr="00B60B5B" w:rsidRDefault="00B60B5B" w:rsidP="00B60B5B">
      <w:pPr>
        <w:pStyle w:val="Heading2"/>
        <w:numPr>
          <w:ilvl w:val="0"/>
          <w:numId w:val="0"/>
        </w:numPr>
        <w:rPr>
          <w:lang w:val="bg-BG"/>
        </w:rPr>
      </w:pPr>
    </w:p>
    <w:p w14:paraId="592EBD29" w14:textId="51658AA2" w:rsidR="00640502" w:rsidRPr="00B60B5B" w:rsidRDefault="00640502" w:rsidP="00B60B5B">
      <w:pPr>
        <w:rPr>
          <w:lang w:val="bg-BG"/>
        </w:rPr>
      </w:pPr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B9E91" w14:textId="77777777" w:rsidR="002A7158" w:rsidRDefault="002A7158" w:rsidP="008068A2">
      <w:pPr>
        <w:spacing w:after="0" w:line="240" w:lineRule="auto"/>
      </w:pPr>
      <w:r>
        <w:separator/>
      </w:r>
    </w:p>
  </w:endnote>
  <w:endnote w:type="continuationSeparator" w:id="0">
    <w:p w14:paraId="6C686EBA" w14:textId="77777777" w:rsidR="002A7158" w:rsidRDefault="002A71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71287" w14:textId="77777777" w:rsidR="002A7158" w:rsidRDefault="002A7158" w:rsidP="008068A2">
      <w:pPr>
        <w:spacing w:after="0" w:line="240" w:lineRule="auto"/>
      </w:pPr>
      <w:r>
        <w:separator/>
      </w:r>
    </w:p>
  </w:footnote>
  <w:footnote w:type="continuationSeparator" w:id="0">
    <w:p w14:paraId="2781EC2A" w14:textId="77777777" w:rsidR="002A7158" w:rsidRDefault="002A71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6"/>
  </w:num>
  <w:num w:numId="8">
    <w:abstractNumId w:val="11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3"/>
  </w:num>
  <w:num w:numId="14">
    <w:abstractNumId w:val="34"/>
  </w:num>
  <w:num w:numId="15">
    <w:abstractNumId w:val="14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2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0"/>
  </w:num>
  <w:num w:numId="26">
    <w:abstractNumId w:val="20"/>
  </w:num>
  <w:num w:numId="27">
    <w:abstractNumId w:val="38"/>
  </w:num>
  <w:num w:numId="28">
    <w:abstractNumId w:val="21"/>
  </w:num>
  <w:num w:numId="29">
    <w:abstractNumId w:val="42"/>
  </w:num>
  <w:num w:numId="30">
    <w:abstractNumId w:val="24"/>
  </w:num>
  <w:num w:numId="31">
    <w:abstractNumId w:val="15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8"/>
  </w:num>
  <w:num w:numId="37">
    <w:abstractNumId w:val="25"/>
  </w:num>
  <w:num w:numId="38">
    <w:abstractNumId w:val="18"/>
  </w:num>
  <w:num w:numId="39">
    <w:abstractNumId w:val="32"/>
  </w:num>
  <w:num w:numId="40">
    <w:abstractNumId w:val="26"/>
  </w:num>
  <w:num w:numId="41">
    <w:abstractNumId w:val="0"/>
  </w:num>
  <w:num w:numId="42">
    <w:abstractNumId w:val="12"/>
  </w:num>
  <w:num w:numId="43">
    <w:abstractNumId w:val="9"/>
  </w:num>
  <w:num w:numId="44">
    <w:abstractNumId w:val="2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rAUAKz+tQi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64D15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275B9"/>
    <w:rsid w:val="00142C75"/>
    <w:rsid w:val="001449E8"/>
    <w:rsid w:val="00155C3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305122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402F85"/>
    <w:rsid w:val="0041081C"/>
    <w:rsid w:val="00414D10"/>
    <w:rsid w:val="004311CA"/>
    <w:rsid w:val="004523E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439C9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5A5"/>
    <w:rsid w:val="00941FFF"/>
    <w:rsid w:val="00955691"/>
    <w:rsid w:val="00961157"/>
    <w:rsid w:val="00965C5B"/>
    <w:rsid w:val="0096684B"/>
    <w:rsid w:val="009670B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A93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7853"/>
    <w:rsid w:val="00C32144"/>
    <w:rsid w:val="00C355A5"/>
    <w:rsid w:val="00C43B64"/>
    <w:rsid w:val="00C470AF"/>
    <w:rsid w:val="00C53F37"/>
    <w:rsid w:val="00C5499A"/>
    <w:rsid w:val="00C62A0F"/>
    <w:rsid w:val="00C630C1"/>
    <w:rsid w:val="00C82862"/>
    <w:rsid w:val="00C84E4D"/>
    <w:rsid w:val="00CA2FD0"/>
    <w:rsid w:val="00CA781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73957"/>
    <w:rsid w:val="00D8395C"/>
    <w:rsid w:val="00D910AA"/>
    <w:rsid w:val="00DA028F"/>
    <w:rsid w:val="00DC28E6"/>
    <w:rsid w:val="00DC79E8"/>
    <w:rsid w:val="00DD3355"/>
    <w:rsid w:val="00DD55F0"/>
    <w:rsid w:val="00DD7BB2"/>
    <w:rsid w:val="00DE1B8E"/>
    <w:rsid w:val="00DF00FA"/>
    <w:rsid w:val="00DF57D8"/>
    <w:rsid w:val="00DF6F6D"/>
    <w:rsid w:val="00E032C5"/>
    <w:rsid w:val="00E1024C"/>
    <w:rsid w:val="00E24C6A"/>
    <w:rsid w:val="00E25811"/>
    <w:rsid w:val="00E32F85"/>
    <w:rsid w:val="00E35487"/>
    <w:rsid w:val="00E35756"/>
    <w:rsid w:val="00E36FD8"/>
    <w:rsid w:val="00E37380"/>
    <w:rsid w:val="00E465C4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7421"/>
    <w:rsid w:val="00EC36F5"/>
    <w:rsid w:val="00EC5A4D"/>
    <w:rsid w:val="00ED0DEA"/>
    <w:rsid w:val="00ED73C4"/>
    <w:rsid w:val="00EE5E8E"/>
    <w:rsid w:val="00F17A13"/>
    <w:rsid w:val="00F20B48"/>
    <w:rsid w:val="00F258BA"/>
    <w:rsid w:val="00F27E9C"/>
    <w:rsid w:val="00F41F41"/>
    <w:rsid w:val="00F46918"/>
    <w:rsid w:val="00F46DDE"/>
    <w:rsid w:val="00F577CE"/>
    <w:rsid w:val="00F62B6D"/>
    <w:rsid w:val="00F655ED"/>
    <w:rsid w:val="00F7033C"/>
    <w:rsid w:val="00F96D0D"/>
    <w:rsid w:val="00F976AD"/>
    <w:rsid w:val="00FA6461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9</Pages>
  <Words>1562</Words>
  <Characters>890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50</cp:revision>
  <cp:lastPrinted>2015-10-26T22:35:00Z</cp:lastPrinted>
  <dcterms:created xsi:type="dcterms:W3CDTF">2019-11-12T12:29:00Z</dcterms:created>
  <dcterms:modified xsi:type="dcterms:W3CDTF">2021-12-09T10:45:00Z</dcterms:modified>
  <cp:category>programming; education; software engineering; software development</cp:category>
</cp:coreProperties>
</file>